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5-01-28</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4b)</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 C. terminifera respond behaviorally and physiologically when constrained to high-nitrogen environments? We expect locusts to exhibit higher mass, survivorship, and adult proportion in lower-nitrogen environments. To redress the nutritional imbalance of a high-protein:carbohydrate (P:C) diet, we also expect locusts to seek out and consume carbohydrate-rich foods if such options ar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e negatively correlated with soil nitrogen at this level because low nitrogen environments generally promote growth of low p:c vegetation. Given locusts’ capacity to post-ingestively regulate phosphorus (e.g. regulate phosphorous intake after ingestion)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rPr>
          <w:b/>
          <w:bCs/>
        </w:rPr>
        <w:t xml:space="preserve">We ran this experiment to test the effects of different host plant nitrogen contents on locust nutrient balancing, growth, survival, and behavioral nutrient rebalancing.</w:t>
      </w:r>
      <w:r>
        <w:t xml:space="preserve"> </w:t>
      </w:r>
      <w:r>
        <w:t xml:space="preserve">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explicitly assess phosphorus nutrient imbalances at finer scales to clarify their influence on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4b)</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4b)</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4b)</w:t>
      </w:r>
      <w:r>
        <w:t xml:space="preserve">. In contrast, energy demand (carbohydrates and lipids) does not show a clear relationship with growth rate and instead is more affected by environment and activity</w:t>
      </w:r>
      <w:r>
        <w:t xml:space="preserve"> </w:t>
      </w:r>
      <w:r>
        <w:t xml:space="preserve">(Talal et al. 2024b)</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inset map location is represented by the white box.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5-01-28T02:40:24Z</dcterms:created>
  <dcterms:modified xsi:type="dcterms:W3CDTF">2025-01-28T02: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5-01-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